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5" w:name="orthodontist-cover-letter"/>
    <w:p>
      <w:pPr>
        <w:pStyle w:val="Heading1"/>
      </w:pPr>
      <w:r>
        <w:t xml:space="preserve">Orthodontist Cover Letter</w:t>
      </w:r>
    </w:p>
    <w:p>
      <w:pPr>
        <w:pStyle w:val="FirstParagraph"/>
      </w:pPr>
      <w:r>
        <w:rPr>
          <w:bCs/>
          <w:b/>
        </w:rPr>
        <w:t xml:space="preserve">Dear [Hiring Manager's Name],</w:t>
      </w:r>
    </w:p>
    <w:p>
      <w:pPr>
        <w:pStyle w:val="BodyText"/>
      </w:pPr>
      <w:r>
        <w:t xml:space="preserve">I am writing to express my enthusiasm for the Orthodontist position at [Dental Practice Name] in Canada Vancouver. As a dedicated and experienced orthodontic professional with a passion for improving oral health and enhancing patient confidence, I am eager to contribute my expertise to your esteemed practice. With over [X years] of experience in orthodontics, I have developed a strong foundation in comprehensive treatment planning, advanced orthodontic techniques, and patient-centered care. My commitment to excellence aligns seamlessly with the values of Canada Vancouver’s healthcare community, and I am excited about the opportunity to bring my skills to your team.</w:t>
      </w:r>
    </w:p>
    <w:bookmarkStart w:id="20" w:name="why-canada-vancouver"/>
    <w:p>
      <w:pPr>
        <w:pStyle w:val="Heading2"/>
      </w:pPr>
      <w:r>
        <w:t xml:space="preserve">Why Canada Vancouver?</w:t>
      </w:r>
    </w:p>
    <w:p>
      <w:pPr>
        <w:pStyle w:val="FirstParagraph"/>
      </w:pPr>
      <w:r>
        <w:t xml:space="preserve">Canada Vancouver is a vibrant and culturally diverse city known for its high standard of living, cutting-edge healthcare infrastructure, and a strong emphasis on community well-being. As an Orthodontist, I am particularly drawn to the unique challenges and opportunities this region presents. The population here is highly educated and values preventive care, which resonates with my approach to orthodontic treatment as a long-term investment in patients’ overall health. Vancouver’s commitment to innovation in healthcare also aligns with my dedication to staying at the forefront of orthodontic advancements, such as digital imaging, 3D treatment planning, and minimally invasive techniques.</w:t>
      </w:r>
    </w:p>
    <w:p>
      <w:pPr>
        <w:pStyle w:val="BodyText"/>
      </w:pPr>
      <w:r>
        <w:t xml:space="preserve">Moreover, the multicultural fabric of Canada Vancouver allows me to work with patients from diverse backgrounds. This experience has sharpened my ability to communicate effectively across cultures and adapt my approach to meet the unique needs of each individual. I have always believed that orthodontic care is not just about aligning teeth but also about building trust and empowering patients to achieve their goals—whether it’s a confident smile, improved oral function, or enhanced self-esteem.</w:t>
      </w:r>
    </w:p>
    <w:bookmarkEnd w:id="20"/>
    <w:bookmarkStart w:id="21" w:name="professional-expertise-and-experience"/>
    <w:p>
      <w:pPr>
        <w:pStyle w:val="Heading2"/>
      </w:pPr>
      <w:r>
        <w:t xml:space="preserve">Professional Expertise and Experience</w:t>
      </w:r>
    </w:p>
    <w:p>
      <w:pPr>
        <w:pStyle w:val="FirstParagraph"/>
      </w:pPr>
      <w:r>
        <w:t xml:space="preserve">I hold a [Degree, e.g., Doctor of Dental Surgery (DDS) or Doctor of Medicine in Dentistry (DMD)] from [University Name], followed by specialized training in orthodontics at [Orthodontic Residency Program]. During my residency, I gained hands-on experience in treating a wide range of cases, from complex malocclusions to interceptive orthodontics for children. My training emphasized both clinical precision and the art of patient interaction, ensuring that every treatment plan is tailored to the patient’s lifestyle, aesthetic preferences, and long-term oral health goals.</w:t>
      </w:r>
    </w:p>
    <w:p>
      <w:pPr>
        <w:pStyle w:val="BodyText"/>
      </w:pPr>
      <w:r>
        <w:t xml:space="preserve">In my current role as an Orthodontist at [Current or Previous Practice Name] in [City], I have successfully managed a diverse caseload, including patients of all ages. I am particularly proud of my work in [specific achievement, e.g., "implementing a digital workflow that reduced treatment times by 20%"] and my ability to create a welcoming environment where patients feel comfortable and informed throughout their orthodontic journey. My practice also includes collaboration with general dentists, pediatricians, and other specialists to ensure comprehensive care for patients with complex medical histories.</w:t>
      </w:r>
    </w:p>
    <w:p>
      <w:pPr>
        <w:pStyle w:val="BodyText"/>
      </w:pPr>
      <w:r>
        <w:t xml:space="preserve">One of the key aspects of my approach is staying current with the latest advancements in orthodontic technology. I regularly attend workshops and conferences on topics such as [specific areas, e.g., "clear aligner therapy", "orthognathic surgery coordination", or "lingual orthodontics"]. This commitment to continuous learning enables me to offer patients the most effective and up-to-date treatment options available in Canada Vancouver.</w:t>
      </w:r>
    </w:p>
    <w:bookmarkEnd w:id="21"/>
    <w:bookmarkStart w:id="22" w:name="X981c7a292ae2de4c0e449857936fc7343cf4150"/>
    <w:p>
      <w:pPr>
        <w:pStyle w:val="Heading2"/>
      </w:pPr>
      <w:r>
        <w:t xml:space="preserve">Understanding of Canadian Healthcare Standards</w:t>
      </w:r>
    </w:p>
    <w:p>
      <w:pPr>
        <w:pStyle w:val="FirstParagraph"/>
      </w:pPr>
      <w:r>
        <w:t xml:space="preserve">Having trained and worked in [Country/Region], I am deeply familiar with the standards of care expected in Canada’s healthcare system. I understand the importance of adhering to strict regulatory guidelines, maintaining patient confidentiality, and upholding ethical practices. In Canada Vancouver, where healthcare is a shared responsibility, I have also developed a strong appreciation for the collaborative nature of dental care. This includes working alongside public health initiatives and community outreach programs to promote oral health education among underserved populations.</w:t>
      </w:r>
    </w:p>
    <w:p>
      <w:pPr>
        <w:pStyle w:val="BodyText"/>
      </w:pPr>
      <w:r>
        <w:t xml:space="preserve">Additionally, my fluency in [language(s), e.g., English and Spanish] allows me to communicate effectively with a broader range of patients, which is especially valuable in a city as diverse as Vancouver. I am also certified in [relevant certifications, e.g., "Invisalign Provider", "Pediatric Dental Care", or "Emergency Trauma Management"], further enhancing my ability to deliver high-quality care.</w:t>
      </w:r>
    </w:p>
    <w:bookmarkEnd w:id="22"/>
    <w:bookmarkStart w:id="23" w:name="why-your-practice"/>
    <w:p>
      <w:pPr>
        <w:pStyle w:val="Heading2"/>
      </w:pPr>
      <w:r>
        <w:t xml:space="preserve">Why Your Practice?</w:t>
      </w:r>
    </w:p>
    <w:p>
      <w:pPr>
        <w:pStyle w:val="FirstParagraph"/>
      </w:pPr>
      <w:r>
        <w:t xml:space="preserve">I am particularly drawn to [Dental Practice Name] because of its reputation for [specific quality, e.g., "innovative orthodontic solutions", "patient-focused care", or "community engagement"]. Your commitment to [specific value, e.g., "integrating technology with personalized treatment"] reflects the same principles that drive my own practice. I am confident that my clinical expertise, combined with a passion for education and teamwork, would allow me to contribute meaningfully to your team.</w:t>
      </w:r>
    </w:p>
    <w:p>
      <w:pPr>
        <w:pStyle w:val="BodyText"/>
      </w:pPr>
      <w:r>
        <w:t xml:space="preserve">What excites me most about this opportunity is the chance to work within a practice that values both professional growth and patient satisfaction. I am eager to collaborate with your team on challenging cases, mentor junior professionals, and participate in initiatives that strengthen the dental community in Canada Vancouver. My goal is not only to provide exceptional orthodontic care but also to foster a sense of trust and partnership with every patient I serve.</w:t>
      </w:r>
    </w:p>
    <w:bookmarkEnd w:id="23"/>
    <w:bookmarkStart w:id="24" w:name="conclusion"/>
    <w:p>
      <w:pPr>
        <w:pStyle w:val="Heading2"/>
      </w:pPr>
      <w:r>
        <w:t xml:space="preserve">Conclusion</w:t>
      </w:r>
    </w:p>
    <w:p>
      <w:pPr>
        <w:pStyle w:val="FirstParagraph"/>
      </w:pPr>
      <w:r>
        <w:t xml:space="preserve">In conclusion, I am enthusiastic about the possibility of joining [Dental Practice Name] as an Orthodontist in Canada Vancouver. My dedication to clinical excellence, cultural sensitivity, and lifelong learning makes me a strong candidate for this role. I would welcome the opportunity to discuss how my background and vision align with your practice’s goals. Thank you for considering my application. I look forward to the possibility of contributing to your team and helping patients achieve their optimal oral health.</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Canada Vancouver</dc:title>
  <dc:creator/>
  <dc:language>en</dc:language>
  <cp:keywords/>
  <dcterms:created xsi:type="dcterms:W3CDTF">2025-12-10T06:29:49Z</dcterms:created>
  <dcterms:modified xsi:type="dcterms:W3CDTF">2025-12-10T06:29:49Z</dcterms:modified>
</cp:coreProperties>
</file>

<file path=docProps/custom.xml><?xml version="1.0" encoding="utf-8"?>
<Properties xmlns="http://schemas.openxmlformats.org/officeDocument/2006/custom-properties" xmlns:vt="http://schemas.openxmlformats.org/officeDocument/2006/docPropsVTypes"/>
</file>